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1924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Hubert Beszterd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RKADIUSZ BESZTERD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